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172394">
        <w:rPr>
          <w:rFonts w:ascii="Arial" w:hAnsi="Arial" w:cs="Arial"/>
          <w:b/>
          <w:sz w:val="24"/>
        </w:rPr>
        <w:t>Seven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0B4B30">
        <w:rPr>
          <w:rFonts w:ascii="Arial" w:hAnsi="Arial" w:cs="Arial"/>
          <w:sz w:val="20"/>
        </w:rPr>
        <w:t>Wednesday 16</w:t>
      </w:r>
      <w:r w:rsidR="00A86CF2" w:rsidRPr="00A86CF2">
        <w:rPr>
          <w:rFonts w:ascii="Arial" w:hAnsi="Arial" w:cs="Arial"/>
          <w:sz w:val="20"/>
          <w:vertAlign w:val="superscript"/>
        </w:rPr>
        <w:t>th</w:t>
      </w:r>
      <w:r w:rsidR="00A86CF2">
        <w:rPr>
          <w:rFonts w:ascii="Arial" w:hAnsi="Arial" w:cs="Arial"/>
          <w:sz w:val="20"/>
        </w:rPr>
        <w:t xml:space="preserve"> Novem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5825EA">
        <w:rPr>
          <w:rFonts w:ascii="Arial" w:hAnsi="Arial" w:cs="Arial"/>
          <w:sz w:val="20"/>
        </w:rPr>
        <w:t>9:30am – 12:00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0A6AD5">
        <w:rPr>
          <w:rFonts w:ascii="Arial" w:hAnsi="Arial" w:cs="Arial"/>
          <w:sz w:val="20"/>
        </w:rPr>
        <w:t xml:space="preserve">discuss </w:t>
      </w:r>
      <w:r w:rsidR="002564AA">
        <w:rPr>
          <w:rFonts w:ascii="Arial" w:hAnsi="Arial" w:cs="Arial"/>
          <w:sz w:val="20"/>
        </w:rPr>
        <w:t xml:space="preserve">Eddie and Rob’s </w:t>
      </w:r>
      <w:r w:rsidR="00D2195B">
        <w:rPr>
          <w:rFonts w:ascii="Arial" w:hAnsi="Arial" w:cs="Arial"/>
          <w:sz w:val="20"/>
        </w:rPr>
        <w:t>feedback</w:t>
      </w:r>
      <w:r w:rsidR="00F9292A">
        <w:rPr>
          <w:rFonts w:ascii="Arial" w:hAnsi="Arial" w:cs="Arial"/>
          <w:sz w:val="20"/>
        </w:rPr>
        <w:t xml:space="preserve"> and the following </w:t>
      </w:r>
      <w:r w:rsidR="00F9292A" w:rsidRPr="00F7549D">
        <w:rPr>
          <w:rFonts w:ascii="Arial" w:hAnsi="Arial" w:cs="Arial"/>
          <w:noProof/>
          <w:sz w:val="20"/>
        </w:rPr>
        <w:t>week</w:t>
      </w:r>
      <w:r w:rsidR="00F7549D">
        <w:rPr>
          <w:rFonts w:ascii="Arial" w:hAnsi="Arial" w:cs="Arial"/>
          <w:noProof/>
          <w:sz w:val="20"/>
        </w:rPr>
        <w:t>'</w:t>
      </w:r>
      <w:r w:rsidR="00F9292A" w:rsidRPr="00F7549D">
        <w:rPr>
          <w:rFonts w:ascii="Arial" w:hAnsi="Arial" w:cs="Arial"/>
          <w:noProof/>
          <w:sz w:val="20"/>
        </w:rPr>
        <w:t>s</w:t>
      </w:r>
      <w:r w:rsidR="00F9292A">
        <w:rPr>
          <w:rFonts w:ascii="Arial" w:hAnsi="Arial" w:cs="Arial"/>
          <w:sz w:val="20"/>
        </w:rPr>
        <w:t xml:space="preserve"> tasks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9292A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proofErr w:type="spellStart"/>
            <w:r w:rsidRPr="002D1C8D">
              <w:rPr>
                <w:rFonts w:ascii="Arial" w:eastAsia="Times New Roman" w:hAnsi="Arial" w:cs="Arial"/>
                <w:color w:val="000000"/>
              </w:rPr>
              <w:t>Ionut</w:t>
            </w:r>
            <w:proofErr w:type="spellEnd"/>
            <w:r w:rsidRPr="002D1C8D">
              <w:rPr>
                <w:rFonts w:ascii="Arial" w:eastAsia="Times New Roman" w:hAnsi="Arial" w:cs="Arial"/>
                <w:color w:val="000000"/>
              </w:rPr>
              <w:t xml:space="preserve"> </w:t>
            </w:r>
            <w:proofErr w:type="spellStart"/>
            <w:r w:rsidRPr="002D1C8D">
              <w:rPr>
                <w:rFonts w:ascii="Arial" w:eastAsia="Times New Roman" w:hAnsi="Arial" w:cs="Arial"/>
                <w:color w:val="000000"/>
              </w:rPr>
              <w:t>Ciobanu</w:t>
            </w:r>
            <w:proofErr w:type="spellEnd"/>
          </w:p>
        </w:tc>
        <w:tc>
          <w:tcPr>
            <w:tcW w:w="709" w:type="dxa"/>
            <w:vAlign w:val="center"/>
          </w:tcPr>
          <w:p w:rsidR="002D1C8D" w:rsidRPr="002D1C8D" w:rsidRDefault="006F4860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Pr="0059267B" w:rsidRDefault="00CE5F73" w:rsidP="00C121BF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  <w:r w:rsidR="00BC1CAB"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D2195B" w:rsidRDefault="00DA7C18" w:rsidP="00675B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 xml:space="preserve">Sam was </w:t>
      </w:r>
      <w:r w:rsidR="00AE4223">
        <w:rPr>
          <w:rFonts w:ascii="Arial" w:hAnsi="Arial" w:cs="Arial"/>
          <w:noProof/>
          <w:sz w:val="20"/>
        </w:rPr>
        <w:t>absent and</w:t>
      </w:r>
      <w:r>
        <w:rPr>
          <w:rFonts w:ascii="Arial" w:hAnsi="Arial" w:cs="Arial"/>
          <w:noProof/>
          <w:sz w:val="20"/>
        </w:rPr>
        <w:t xml:space="preserve"> </w:t>
      </w:r>
      <w:r w:rsidR="00AE4223">
        <w:rPr>
          <w:rFonts w:ascii="Arial" w:hAnsi="Arial" w:cs="Arial"/>
          <w:noProof/>
          <w:sz w:val="20"/>
        </w:rPr>
        <w:t>is yet to complete a single task. He has</w:t>
      </w:r>
      <w:r>
        <w:rPr>
          <w:rFonts w:ascii="Arial" w:hAnsi="Arial" w:cs="Arial"/>
          <w:noProof/>
          <w:sz w:val="20"/>
        </w:rPr>
        <w:t xml:space="preserve"> not c</w:t>
      </w:r>
      <w:r w:rsidR="00AE4223">
        <w:rPr>
          <w:rFonts w:ascii="Arial" w:hAnsi="Arial" w:cs="Arial"/>
          <w:noProof/>
          <w:sz w:val="20"/>
        </w:rPr>
        <w:t>ommunicated with the group in t</w:t>
      </w:r>
      <w:r w:rsidR="006F4860">
        <w:rPr>
          <w:rFonts w:ascii="Arial" w:hAnsi="Arial" w:cs="Arial"/>
          <w:noProof/>
          <w:sz w:val="20"/>
        </w:rPr>
        <w:t>hree</w:t>
      </w:r>
      <w:r w:rsidR="00AE4223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>week</w:t>
      </w:r>
      <w:r w:rsidR="00AE4223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noProof/>
          <w:sz w:val="20"/>
        </w:rPr>
        <w:t>.</w:t>
      </w:r>
      <w:r>
        <w:rPr>
          <w:rFonts w:ascii="Arial" w:hAnsi="Arial" w:cs="Arial"/>
          <w:noProof/>
          <w:sz w:val="20"/>
        </w:rPr>
        <w:br/>
      </w:r>
    </w:p>
    <w:p w:rsidR="00C018FE" w:rsidRDefault="00F65124" w:rsidP="00C018FE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e discussed the presentation feedback, and are going to attempt to make the platforming/walking aspect of our game far more fast paced</w:t>
      </w:r>
      <w:r w:rsidR="007534B6">
        <w:rPr>
          <w:rFonts w:ascii="Arial" w:hAnsi="Arial" w:cs="Arial"/>
          <w:sz w:val="20"/>
        </w:rPr>
        <w:t>, twitchy</w:t>
      </w:r>
      <w:r>
        <w:rPr>
          <w:rFonts w:ascii="Arial" w:hAnsi="Arial" w:cs="Arial"/>
          <w:sz w:val="20"/>
        </w:rPr>
        <w:t xml:space="preserve"> and engaging by introducing ‘missiles’ and moving pl</w:t>
      </w:r>
      <w:bookmarkStart w:id="0" w:name="_GoBack"/>
      <w:bookmarkEnd w:id="0"/>
      <w:r>
        <w:rPr>
          <w:rFonts w:ascii="Arial" w:hAnsi="Arial" w:cs="Arial"/>
          <w:sz w:val="20"/>
        </w:rPr>
        <w:t>atforms.</w:t>
      </w:r>
      <w:r w:rsidR="00C018FE">
        <w:rPr>
          <w:rFonts w:ascii="Arial" w:hAnsi="Arial" w:cs="Arial"/>
          <w:sz w:val="20"/>
        </w:rPr>
        <w:br/>
      </w:r>
    </w:p>
    <w:p w:rsidR="00854D2B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enjamin Reynolds (P)</w:t>
      </w:r>
      <w:r w:rsidR="00675B59">
        <w:rPr>
          <w:rFonts w:ascii="Arial" w:hAnsi="Arial" w:cs="Arial"/>
          <w:sz w:val="20"/>
        </w:rPr>
        <w:t xml:space="preserve"> (7</w:t>
      </w:r>
      <w:r w:rsidR="00A25E0F">
        <w:rPr>
          <w:rFonts w:ascii="Arial" w:hAnsi="Arial" w:cs="Arial"/>
          <w:sz w:val="20"/>
        </w:rPr>
        <w:t>)</w:t>
      </w:r>
    </w:p>
    <w:p w:rsidR="00AE4223" w:rsidRDefault="00675B59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factor Code (2</w:t>
      </w:r>
      <w:r w:rsidR="00AE4223">
        <w:rPr>
          <w:rFonts w:ascii="Arial" w:hAnsi="Arial" w:cs="Arial"/>
          <w:sz w:val="20"/>
        </w:rPr>
        <w:t xml:space="preserve"> Hours)</w:t>
      </w:r>
    </w:p>
    <w:p w:rsidR="00675B59" w:rsidRDefault="00675B59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nagerial Tasks</w:t>
      </w:r>
      <w:r w:rsidR="00AE4223">
        <w:rPr>
          <w:rFonts w:ascii="Arial" w:hAnsi="Arial" w:cs="Arial"/>
          <w:sz w:val="20"/>
        </w:rPr>
        <w:t xml:space="preserve"> (2 Hours)</w:t>
      </w:r>
    </w:p>
    <w:p w:rsidR="00675B59" w:rsidRDefault="00675B59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the memory orbs and HUD (1 Hour)</w:t>
      </w:r>
    </w:p>
    <w:p w:rsidR="00AE4223" w:rsidRDefault="00675B59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the ‘miss</w:t>
      </w:r>
      <w:r w:rsidR="00F775A6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le’ and ‘swinging’ object functionality (2 Hours)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omas Simmons (D)</w:t>
      </w:r>
      <w:r w:rsidR="00A25E0F">
        <w:rPr>
          <w:rFonts w:ascii="Arial" w:hAnsi="Arial" w:cs="Arial"/>
          <w:sz w:val="20"/>
        </w:rPr>
        <w:t xml:space="preserve"> (6)</w:t>
      </w:r>
    </w:p>
    <w:p w:rsidR="005863F5" w:rsidRDefault="007C5789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backgrounds for the various levels</w:t>
      </w:r>
      <w:r w:rsidR="005863F5">
        <w:rPr>
          <w:rFonts w:ascii="Arial" w:hAnsi="Arial" w:cs="Arial"/>
          <w:sz w:val="20"/>
        </w:rPr>
        <w:t xml:space="preserve"> (4 Hours)</w:t>
      </w:r>
    </w:p>
    <w:p w:rsidR="00AE4223" w:rsidRDefault="005863F5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nagerial Tasks (4 Hours)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562BD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Ionut</w:t>
      </w:r>
      <w:proofErr w:type="spellEnd"/>
      <w:r>
        <w:rPr>
          <w:rFonts w:ascii="Arial" w:hAnsi="Arial" w:cs="Arial"/>
          <w:sz w:val="20"/>
        </w:rPr>
        <w:t xml:space="preserve"> </w:t>
      </w:r>
      <w:proofErr w:type="spellStart"/>
      <w:r>
        <w:rPr>
          <w:rFonts w:ascii="Arial" w:hAnsi="Arial" w:cs="Arial"/>
          <w:sz w:val="20"/>
        </w:rPr>
        <w:t>Ciobanu</w:t>
      </w:r>
      <w:proofErr w:type="spellEnd"/>
      <w:r>
        <w:rPr>
          <w:rFonts w:ascii="Arial" w:hAnsi="Arial" w:cs="Arial"/>
          <w:sz w:val="20"/>
        </w:rPr>
        <w:t xml:space="preserve"> (D)</w:t>
      </w:r>
      <w:r w:rsidR="00541D4A">
        <w:rPr>
          <w:rFonts w:ascii="Arial" w:hAnsi="Arial" w:cs="Arial"/>
          <w:sz w:val="20"/>
        </w:rPr>
        <w:t xml:space="preserve"> (6)</w:t>
      </w:r>
    </w:p>
    <w:p w:rsidR="007B0D2D" w:rsidRDefault="007B0D2D" w:rsidP="00562BD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art assets for the second level (1 Hour)</w:t>
      </w:r>
    </w:p>
    <w:p w:rsidR="007B0D2D" w:rsidRDefault="007B0D2D" w:rsidP="00562BD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art assets for the first level (2 Hours)</w:t>
      </w:r>
    </w:p>
    <w:p w:rsidR="00562BD3" w:rsidRPr="00562BD3" w:rsidRDefault="007B0D2D" w:rsidP="00562BD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reate art assets for the third level (3 Hours)</w:t>
      </w:r>
      <w:r w:rsidR="008F3852">
        <w:rPr>
          <w:rFonts w:ascii="Arial" w:hAnsi="Arial" w:cs="Arial"/>
          <w:sz w:val="20"/>
        </w:rPr>
        <w:br/>
      </w:r>
    </w:p>
    <w:p w:rsidR="00AE4223" w:rsidRPr="00AE4223" w:rsidRDefault="00AE4223" w:rsidP="00AE4223">
      <w:pPr>
        <w:rPr>
          <w:rFonts w:ascii="Arial" w:hAnsi="Arial" w:cs="Arial"/>
          <w:sz w:val="20"/>
        </w:rPr>
      </w:pPr>
    </w:p>
    <w:sectPr w:rsidR="00AE4223" w:rsidRPr="00AE4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kwrwUABIZUASwAAAA="/>
  </w:docVars>
  <w:rsids>
    <w:rsidRoot w:val="002D1C8D"/>
    <w:rsid w:val="000644E4"/>
    <w:rsid w:val="00091C68"/>
    <w:rsid w:val="00093031"/>
    <w:rsid w:val="000A6AD5"/>
    <w:rsid w:val="000B4B30"/>
    <w:rsid w:val="00131AA7"/>
    <w:rsid w:val="00172394"/>
    <w:rsid w:val="00177B00"/>
    <w:rsid w:val="001805B2"/>
    <w:rsid w:val="001C42A6"/>
    <w:rsid w:val="00202BC2"/>
    <w:rsid w:val="002564AA"/>
    <w:rsid w:val="002929AB"/>
    <w:rsid w:val="00295160"/>
    <w:rsid w:val="002C545D"/>
    <w:rsid w:val="002D1C8D"/>
    <w:rsid w:val="00454C9D"/>
    <w:rsid w:val="00541D4A"/>
    <w:rsid w:val="00562BD3"/>
    <w:rsid w:val="005675FA"/>
    <w:rsid w:val="005825EA"/>
    <w:rsid w:val="005863F5"/>
    <w:rsid w:val="00607B63"/>
    <w:rsid w:val="006555E9"/>
    <w:rsid w:val="00671BFC"/>
    <w:rsid w:val="00675B59"/>
    <w:rsid w:val="006968C9"/>
    <w:rsid w:val="006B30B0"/>
    <w:rsid w:val="006F4860"/>
    <w:rsid w:val="00711820"/>
    <w:rsid w:val="007534B6"/>
    <w:rsid w:val="00795CCA"/>
    <w:rsid w:val="007B0D2D"/>
    <w:rsid w:val="007C5789"/>
    <w:rsid w:val="00815296"/>
    <w:rsid w:val="00854D2B"/>
    <w:rsid w:val="008B1562"/>
    <w:rsid w:val="008F3852"/>
    <w:rsid w:val="009C2EB3"/>
    <w:rsid w:val="00A25E0F"/>
    <w:rsid w:val="00A86CF2"/>
    <w:rsid w:val="00AE4223"/>
    <w:rsid w:val="00B0426B"/>
    <w:rsid w:val="00B975AA"/>
    <w:rsid w:val="00BC1CAB"/>
    <w:rsid w:val="00C018FE"/>
    <w:rsid w:val="00C121BF"/>
    <w:rsid w:val="00CA41A1"/>
    <w:rsid w:val="00CD12F5"/>
    <w:rsid w:val="00CE5F73"/>
    <w:rsid w:val="00D14FB9"/>
    <w:rsid w:val="00D2195B"/>
    <w:rsid w:val="00D47508"/>
    <w:rsid w:val="00DA7C18"/>
    <w:rsid w:val="00DE4544"/>
    <w:rsid w:val="00F03628"/>
    <w:rsid w:val="00F65124"/>
    <w:rsid w:val="00F708FD"/>
    <w:rsid w:val="00F7549D"/>
    <w:rsid w:val="00F775A6"/>
    <w:rsid w:val="00F83C3E"/>
    <w:rsid w:val="00F9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45655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5C995-CAFA-423E-A26F-3D1E44537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[Week One]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92</cp:revision>
  <dcterms:created xsi:type="dcterms:W3CDTF">2016-10-06T19:00:00Z</dcterms:created>
  <dcterms:modified xsi:type="dcterms:W3CDTF">2016-11-16T22:44:00Z</dcterms:modified>
</cp:coreProperties>
</file>